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3DD8" w:rsidRDefault="00913DD8" w:rsidP="00913DD8">
      <w:r>
        <w:t>Name: prathyusha Vudatha</w:t>
      </w:r>
    </w:p>
    <w:p w:rsidR="00913DD8" w:rsidRDefault="00913DD8" w:rsidP="00913DD8">
      <w:proofErr w:type="spellStart"/>
      <w:r>
        <w:t>gcc</w:t>
      </w:r>
      <w:proofErr w:type="spellEnd"/>
      <w:r>
        <w:t xml:space="preserve"> </w:t>
      </w:r>
      <w:r w:rsidRPr="00913DD8">
        <w:t>v</w:t>
      </w:r>
      <w:r>
        <w:t xml:space="preserve">udatha_prathyusha_pa3_floyd.cpp </w:t>
      </w:r>
      <w:r>
        <w:t xml:space="preserve">-o </w:t>
      </w:r>
      <w:r w:rsidRPr="00913DD8">
        <w:t>v</w:t>
      </w:r>
      <w:r>
        <w:t>udatha_prathyusha_pa3_floyd.out</w:t>
      </w:r>
    </w:p>
    <w:p w:rsidR="00913DD8" w:rsidRDefault="00913DD8" w:rsidP="00913DD8">
      <w:proofErr w:type="spellStart"/>
      <w:r>
        <w:t>gcc</w:t>
      </w:r>
      <w:proofErr w:type="spellEnd"/>
      <w:r>
        <w:t xml:space="preserve"> </w:t>
      </w:r>
      <w:r w:rsidRPr="00913DD8">
        <w:t>vudatha_prathyusha_pa3_lcs</w:t>
      </w:r>
      <w:r>
        <w:t xml:space="preserve">.c </w:t>
      </w:r>
      <w:r>
        <w:t xml:space="preserve">-o </w:t>
      </w:r>
      <w:r w:rsidRPr="00913DD8">
        <w:t>vudatha_prathyusha_pa3_lcs</w:t>
      </w:r>
      <w:r>
        <w:t>.out</w:t>
      </w:r>
    </w:p>
    <w:p w:rsidR="00913DD8" w:rsidRDefault="00913DD8" w:rsidP="00913DD8"/>
    <w:p w:rsidR="00913DD8" w:rsidRDefault="00913DD8" w:rsidP="00913DD8">
      <w:r>
        <w:t>./</w:t>
      </w:r>
      <w:r w:rsidRPr="00913DD8">
        <w:t>v</w:t>
      </w:r>
      <w:r>
        <w:t>udatha_prathyusha_pa3_floyd.out</w:t>
      </w:r>
    </w:p>
    <w:p w:rsidR="00913DD8" w:rsidRDefault="00913DD8" w:rsidP="00913DD8">
      <w:bookmarkStart w:id="0" w:name="_GoBack"/>
      <w:r>
        <w:t>./</w:t>
      </w:r>
      <w:r w:rsidRPr="00913DD8">
        <w:t>vudatha_prathyusha_pa3_lcs</w:t>
      </w:r>
      <w:r>
        <w:t>.out</w:t>
      </w:r>
    </w:p>
    <w:bookmarkEnd w:id="0"/>
    <w:p w:rsidR="00113606" w:rsidRDefault="00113606"/>
    <w:sectPr w:rsidR="001136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NTAyMDUyMDAzNzZR0lEKTi0uzszPAykwrAUAJcvAsiwAAAA="/>
  </w:docVars>
  <w:rsids>
    <w:rsidRoot w:val="00913DD8"/>
    <w:rsid w:val="00113606"/>
    <w:rsid w:val="0047099D"/>
    <w:rsid w:val="00913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7708A"/>
  <w15:chartTrackingRefBased/>
  <w15:docId w15:val="{88AFA4A4-D2CE-41F2-A3AB-1024484F3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venkata prathyusha vudatha</dc:creator>
  <cp:keywords/>
  <dc:description/>
  <cp:lastModifiedBy>sree venkata prathyusha vudatha</cp:lastModifiedBy>
  <cp:revision>2</cp:revision>
  <dcterms:created xsi:type="dcterms:W3CDTF">2017-11-07T17:43:00Z</dcterms:created>
  <dcterms:modified xsi:type="dcterms:W3CDTF">2017-11-07T17:58:00Z</dcterms:modified>
</cp:coreProperties>
</file>